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7d8ff8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ce78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40:10Z</dcterms:created>
  <dcterms:modified xsi:type="dcterms:W3CDTF">2018-05-10T06:40:10Z</dcterms:modified>
</cp:coreProperties>
</file>